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DEA74C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Machine Learning Engineer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35699279" w14:textId="0DA52ADE" w:rsidR="00934085" w:rsidRPr="009340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57F4FFAD" w14:textId="7C49B547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AD2CF1">
        <w:rPr>
          <w:rFonts w:asciiTheme="majorHAnsi" w:eastAsia="Calibri" w:hAnsiTheme="majorHAnsi" w:cstheme="minorHAnsi"/>
          <w:sz w:val="24"/>
          <w:szCs w:val="24"/>
        </w:rPr>
        <w:t>Machine Learning Engineer and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r w:rsidR="00E44448">
        <w:rPr>
          <w:rFonts w:asciiTheme="majorHAnsi" w:eastAsia="Calibri" w:hAnsiTheme="majorHAnsi" w:cstheme="minorHAnsi"/>
          <w:sz w:val="24"/>
          <w:szCs w:val="24"/>
        </w:rPr>
        <w:t>o</w:t>
      </w:r>
      <w:r w:rsidR="00435BB5">
        <w:rPr>
          <w:rFonts w:asciiTheme="majorHAnsi" w:eastAsia="Calibri" w:hAnsiTheme="majorHAnsi" w:cstheme="minorHAnsi"/>
          <w:sz w:val="24"/>
          <w:szCs w:val="24"/>
        </w:rPr>
        <w:t>n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year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0D133D">
        <w:rPr>
          <w:rFonts w:asciiTheme="majorHAnsi" w:eastAsia="Calibri" w:hAnsiTheme="majorHAnsi" w:cstheme="minorHAnsi"/>
          <w:sz w:val="24"/>
          <w:szCs w:val="24"/>
        </w:rPr>
        <w:t xml:space="preserve"> Data </w:t>
      </w:r>
      <w:r w:rsidR="0002201D">
        <w:rPr>
          <w:rFonts w:asciiTheme="majorHAnsi" w:eastAsia="Calibri" w:hAnsiTheme="majorHAnsi" w:cstheme="minorHAnsi"/>
          <w:sz w:val="24"/>
          <w:szCs w:val="24"/>
        </w:rPr>
        <w:t>a</w:t>
      </w:r>
      <w:r w:rsidR="000D133D">
        <w:rPr>
          <w:rFonts w:asciiTheme="majorHAnsi" w:eastAsia="Calibri" w:hAnsiTheme="majorHAnsi" w:cstheme="minorHAnsi"/>
          <w:sz w:val="24"/>
          <w:szCs w:val="24"/>
        </w:rPr>
        <w:t>nalysis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&amp; </w:t>
      </w:r>
      <w:r w:rsidR="0002201D">
        <w:rPr>
          <w:rFonts w:asciiTheme="majorHAnsi" w:eastAsia="Calibri" w:hAnsiTheme="majorHAnsi" w:cstheme="minorHAnsi"/>
          <w:sz w:val="24"/>
          <w:szCs w:val="24"/>
        </w:rPr>
        <w:t>innovative v</w:t>
      </w:r>
      <w:r w:rsidR="00AD2CF1">
        <w:rPr>
          <w:rFonts w:asciiTheme="majorHAnsi" w:eastAsia="Calibri" w:hAnsiTheme="majorHAnsi" w:cstheme="minorHAnsi"/>
          <w:sz w:val="24"/>
          <w:szCs w:val="24"/>
        </w:rPr>
        <w:t>isualization</w:t>
      </w:r>
      <w:r w:rsidR="0002201D">
        <w:rPr>
          <w:rFonts w:asciiTheme="majorHAnsi" w:eastAsia="Calibri" w:hAnsiTheme="majorHAnsi" w:cstheme="minorHAnsi"/>
          <w:sz w:val="24"/>
          <w:szCs w:val="24"/>
        </w:rPr>
        <w:t>s</w:t>
      </w:r>
      <w:r w:rsidR="000D133D">
        <w:rPr>
          <w:rFonts w:asciiTheme="majorHAnsi" w:eastAsia="Calibri" w:hAnsiTheme="majorHAnsi" w:cstheme="minorHAnsi"/>
          <w:sz w:val="24"/>
          <w:szCs w:val="24"/>
        </w:rPr>
        <w:t>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scikit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able </w:t>
      </w:r>
      <w:r w:rsidR="009574C1">
        <w:rPr>
          <w:rFonts w:asciiTheme="majorHAnsi" w:eastAsia="Calibri" w:hAnsiTheme="majorHAnsi" w:cstheme="minorHAnsi"/>
          <w:sz w:val="24"/>
          <w:szCs w:val="24"/>
        </w:rPr>
        <w:t>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02027168" w14:textId="0997B721" w:rsidR="00DF3419" w:rsidRPr="009F2F80" w:rsidRDefault="00EB1817" w:rsidP="009F2F80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  <w:r w:rsidR="002B1357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1 year </w:t>
      </w:r>
      <w:r w:rsidR="005C07B7">
        <w:rPr>
          <w:rFonts w:asciiTheme="majorHAnsi" w:eastAsia="Calibri" w:hAnsiTheme="majorHAnsi" w:cs="Calibri"/>
          <w:b/>
          <w:sz w:val="22"/>
          <w:szCs w:val="22"/>
        </w:rPr>
        <w:t>3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  <w:r w:rsidR="00493EB9">
        <w:rPr>
          <w:rFonts w:asciiTheme="majorHAnsi" w:eastAsia="Calibri" w:hAnsiTheme="majorHAnsi" w:cs="Calibri"/>
          <w:b/>
          <w:sz w:val="22"/>
          <w:szCs w:val="22"/>
        </w:rPr>
        <w:t xml:space="preserve"> </w:t>
      </w:r>
    </w:p>
    <w:p w14:paraId="4C5066A4" w14:textId="053AFF65" w:rsidR="008B23CD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43647FFC" w14:textId="53E2A44D" w:rsidR="00493EB9" w:rsidRPr="00493EB9" w:rsidRDefault="00493EB9" w:rsidP="00493EB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Pr="006548F0">
        <w:rPr>
          <w:rFonts w:asciiTheme="minorHAnsi" w:hAnsiTheme="minorHAnsi" w:cstheme="minorHAnsi"/>
          <w:sz w:val="24"/>
          <w:szCs w:val="24"/>
        </w:rPr>
        <w:t>efficiency</w:t>
      </w:r>
      <w:r>
        <w:rPr>
          <w:rFonts w:asciiTheme="minorHAnsi" w:hAnsiTheme="minorHAnsi" w:cstheme="minorHAnsi"/>
          <w:sz w:val="24"/>
          <w:szCs w:val="24"/>
        </w:rPr>
        <w:t xml:space="preserve"> by </w:t>
      </w:r>
      <w:r>
        <w:rPr>
          <w:rFonts w:asciiTheme="minorHAnsi" w:hAnsiTheme="minorHAnsi" w:cstheme="minorHAnsi"/>
          <w:i/>
          <w:sz w:val="24"/>
          <w:szCs w:val="24"/>
        </w:rPr>
        <w:t>10</w:t>
      </w:r>
      <w:r w:rsidRPr="00E72F0E">
        <w:rPr>
          <w:rFonts w:asciiTheme="minorHAnsi" w:hAnsiTheme="minorHAnsi" w:cstheme="minorHAnsi"/>
          <w:i/>
          <w:sz w:val="24"/>
          <w:szCs w:val="24"/>
        </w:rPr>
        <w:t>%</w:t>
      </w:r>
      <w:r>
        <w:rPr>
          <w:rFonts w:asciiTheme="minorHAnsi" w:hAnsiTheme="minorHAnsi" w:cstheme="minorHAnsi"/>
          <w:sz w:val="24"/>
          <w:szCs w:val="24"/>
        </w:rPr>
        <w:t xml:space="preserve"> in FMCG stock loading </w:t>
      </w:r>
      <w:r w:rsidRPr="006548F0">
        <w:rPr>
          <w:rFonts w:asciiTheme="minorHAnsi" w:hAnsiTheme="minorHAnsi" w:cstheme="minorHAnsi"/>
          <w:sz w:val="24"/>
          <w:szCs w:val="24"/>
        </w:rPr>
        <w:t>using</w:t>
      </w:r>
      <w:r w:rsidR="00C80909">
        <w:rPr>
          <w:rFonts w:asciiTheme="minorHAnsi" w:hAnsiTheme="minorHAnsi" w:cstheme="minorHAnsi"/>
          <w:sz w:val="24"/>
          <w:szCs w:val="24"/>
        </w:rPr>
        <w:t xml:space="preserve"> extensive feature engineer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nd multi-layer ensemble modelling, u</w:t>
      </w:r>
      <w:r w:rsidR="00BA5A57">
        <w:rPr>
          <w:rFonts w:asciiTheme="minorHAnsi" w:hAnsiTheme="minorHAnsi" w:cstheme="minorHAnsi"/>
          <w:sz w:val="24"/>
          <w:szCs w:val="24"/>
        </w:rPr>
        <w:t>ti</w:t>
      </w:r>
      <w:r w:rsidR="00495038">
        <w:rPr>
          <w:rFonts w:asciiTheme="minorHAnsi" w:hAnsiTheme="minorHAnsi" w:cstheme="minorHAnsi"/>
          <w:sz w:val="24"/>
          <w:szCs w:val="24"/>
        </w:rPr>
        <w:t>l</w:t>
      </w:r>
      <w:r w:rsidR="00BA5A57">
        <w:rPr>
          <w:rFonts w:asciiTheme="minorHAnsi" w:hAnsiTheme="minorHAnsi" w:cstheme="minorHAnsi"/>
          <w:sz w:val="24"/>
          <w:szCs w:val="24"/>
        </w:rPr>
        <w:t>iz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WS as a platform</w:t>
      </w:r>
      <w:r w:rsidRPr="006548F0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4852F21A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r w:rsidR="007A2317">
        <w:rPr>
          <w:rFonts w:asciiTheme="minorHAnsi" w:hAnsiTheme="minorHAnsi" w:cstheme="minorHAnsi"/>
          <w:sz w:val="24"/>
          <w:szCs w:val="24"/>
        </w:rPr>
        <w:t>analyzing</w:t>
      </w:r>
      <w:r w:rsidR="00F546FD">
        <w:rPr>
          <w:rFonts w:asciiTheme="minorHAnsi" w:hAnsiTheme="minorHAnsi" w:cstheme="minorHAnsi"/>
          <w:sz w:val="24"/>
          <w:szCs w:val="24"/>
        </w:rPr>
        <w:t xml:space="preserve">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564A5661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using optimized </w:t>
      </w:r>
      <w:r w:rsidR="002B15E9">
        <w:rPr>
          <w:rFonts w:asciiTheme="minorHAnsi" w:hAnsiTheme="minorHAnsi" w:cstheme="minorHAnsi"/>
          <w:sz w:val="24"/>
          <w:szCs w:val="24"/>
        </w:rPr>
        <w:t>P</w:t>
      </w:r>
      <w:r w:rsidR="000F313C" w:rsidRPr="006548F0">
        <w:rPr>
          <w:rFonts w:asciiTheme="minorHAnsi" w:hAnsiTheme="minorHAnsi" w:cstheme="minorHAnsi"/>
          <w:sz w:val="24"/>
          <w:szCs w:val="24"/>
        </w:rPr>
        <w:t>ython</w:t>
      </w:r>
      <w:r w:rsidR="002B15E9">
        <w:rPr>
          <w:rFonts w:asciiTheme="minorHAnsi" w:hAnsiTheme="minorHAnsi" w:cstheme="minorHAnsi"/>
          <w:sz w:val="24"/>
          <w:szCs w:val="24"/>
        </w:rPr>
        <w:t xml:space="preserve"> for Data Science code </w:t>
      </w:r>
      <w:r w:rsidR="000F313C" w:rsidRPr="006548F0">
        <w:rPr>
          <w:rFonts w:asciiTheme="minorHAnsi" w:hAnsiTheme="minorHAnsi" w:cstheme="minorHAnsi"/>
          <w:sz w:val="24"/>
          <w:szCs w:val="24"/>
        </w:rPr>
        <w:t>and parallelism.</w:t>
      </w:r>
    </w:p>
    <w:p w14:paraId="4C79FA20" w14:textId="7EAD7A12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 w:rsidR="00897B37">
        <w:rPr>
          <w:rFonts w:asciiTheme="minorHAnsi" w:hAnsiTheme="minorHAnsi" w:cstheme="minorHAnsi"/>
          <w:sz w:val="24"/>
          <w:szCs w:val="24"/>
        </w:rPr>
        <w:t>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1ED838C4" w14:textId="51ACD47F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>
        <w:rPr>
          <w:rFonts w:asciiTheme="minorHAnsi" w:hAnsiTheme="minorHAnsi" w:cstheme="minorHAnsi"/>
          <w:sz w:val="24"/>
          <w:szCs w:val="24"/>
        </w:rPr>
        <w:t>ed ML techniques like SARIMAX, Multi-Linear Regression, Random Forest, XGBoost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4A9D0F97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  <w:r w:rsidR="00555F5A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B16AEE">
        <w:rPr>
          <w:rFonts w:asciiTheme="majorHAnsi" w:eastAsia="Calibri" w:hAnsiTheme="majorHAnsi" w:cs="Calibri"/>
          <w:b/>
          <w:sz w:val="22"/>
          <w:szCs w:val="22"/>
        </w:rPr>
        <w:t>6</w:t>
      </w:r>
      <w:bookmarkStart w:id="3" w:name="_GoBack"/>
      <w:bookmarkEnd w:id="3"/>
      <w:r w:rsidR="00555F5A" w:rsidRPr="00555F5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</w:p>
    <w:p w14:paraId="08255174" w14:textId="07E47DEB" w:rsidR="00AD7B52" w:rsidRPr="004A3C5E" w:rsidRDefault="00D63A20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mplement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="00CD5832" w:rsidRPr="004A3C5E">
        <w:rPr>
          <w:rFonts w:asciiTheme="minorHAnsi" w:hAnsiTheme="minorHAnsi" w:cstheme="minorHAnsi"/>
          <w:sz w:val="24"/>
          <w:szCs w:val="24"/>
        </w:rPr>
        <w:t>for a professional scenario</w:t>
      </w:r>
      <w:r w:rsidR="00857F67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857F67">
        <w:rPr>
          <w:rFonts w:asciiTheme="minorHAnsi" w:hAnsiTheme="minorHAnsi" w:cstheme="minorHAnsi"/>
          <w:sz w:val="24"/>
          <w:szCs w:val="24"/>
        </w:rPr>
        <w:t>,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consist</w:t>
      </w:r>
      <w:r w:rsidR="00857F67">
        <w:rPr>
          <w:rFonts w:asciiTheme="minorHAnsi" w:hAnsiTheme="minorHAnsi" w:cstheme="minorHAnsi"/>
          <w:sz w:val="24"/>
          <w:szCs w:val="24"/>
        </w:rPr>
        <w:t>ing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of Android app, Python Django Server and Google Dialogflow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Dialogflow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07E912A9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  <w:r w:rsidR="00E97B99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E97B99" w:rsidRPr="00E97B99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1450BA47" w14:textId="19A91952" w:rsidR="0069084D" w:rsidRPr="00A27787" w:rsidRDefault="0069084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19C745BB" w:rsidR="00A30D74" w:rsidRPr="00CB5893" w:rsidRDefault="001053C5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>
        <w:rPr>
          <w:rFonts w:asciiTheme="majorHAnsi" w:eastAsia="Calibri" w:hAnsiTheme="majorHAnsi" w:cs="Calibri"/>
          <w:sz w:val="22"/>
          <w:szCs w:val="22"/>
        </w:rPr>
        <w:t>JUL</w:t>
      </w:r>
      <w:r w:rsidR="00A30D74" w:rsidRPr="00CB5893">
        <w:rPr>
          <w:rFonts w:asciiTheme="majorHAnsi" w:eastAsia="Calibri" w:hAnsiTheme="majorHAnsi" w:cs="Calibri"/>
          <w:sz w:val="22"/>
          <w:szCs w:val="22"/>
        </w:rPr>
        <w:t>Y 2015 - NOVEMBER 2016</w:t>
      </w:r>
      <w:r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Pr="00252008">
        <w:rPr>
          <w:rFonts w:asciiTheme="majorHAnsi" w:eastAsia="Calibri" w:hAnsiTheme="majorHAnsi" w:cs="Calibri"/>
          <w:b/>
          <w:sz w:val="22"/>
          <w:szCs w:val="22"/>
        </w:rPr>
        <w:t>1 year 4 months</w:t>
      </w:r>
    </w:p>
    <w:p w14:paraId="12902DAF" w14:textId="38C8A704" w:rsidR="00A30D74" w:rsidRPr="00200320" w:rsidRDefault="00A30D74" w:rsidP="00200320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 for searching and accessing </w:t>
      </w:r>
      <w:r w:rsidR="00AC6682">
        <w:rPr>
          <w:rFonts w:asciiTheme="minorHAnsi" w:eastAsia="Calibri" w:hAnsiTheme="minorHAnsi" w:cstheme="minorHAnsi"/>
          <w:sz w:val="24"/>
          <w:szCs w:val="24"/>
        </w:rPr>
        <w:t>previous years’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Questi</w:t>
      </w:r>
      <w:r w:rsidR="00AC6682">
        <w:rPr>
          <w:rFonts w:asciiTheme="minorHAnsi" w:eastAsia="Calibri" w:hAnsiTheme="minorHAnsi" w:cstheme="minorHAnsi"/>
          <w:sz w:val="24"/>
          <w:szCs w:val="24"/>
        </w:rPr>
        <w:t>on papers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  <w:r w:rsidR="00200320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200320">
        <w:rPr>
          <w:rFonts w:asciiTheme="minorHAnsi" w:eastAsia="Calibri" w:hAnsiTheme="minorHAnsi" w:cstheme="minorHAnsi"/>
          <w:sz w:val="24"/>
          <w:szCs w:val="24"/>
        </w:rPr>
        <w:t>Used Django Frameworks and MariaDB database backend</w:t>
      </w:r>
      <w:r w:rsidR="00984FD6" w:rsidRPr="00200320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5E3A2BD5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</w:t>
      </w:r>
      <w:r w:rsidR="00A27787">
        <w:rPr>
          <w:rFonts w:asciiTheme="minorHAnsi" w:eastAsia="Calibri" w:hAnsiTheme="minorHAnsi" w:cstheme="minorHAnsi"/>
          <w:sz w:val="24"/>
          <w:szCs w:val="24"/>
        </w:rPr>
        <w:t>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gital </w:t>
      </w:r>
      <w:r w:rsidR="00A27787">
        <w:rPr>
          <w:rFonts w:asciiTheme="minorHAnsi" w:eastAsia="Calibri" w:hAnsiTheme="minorHAnsi" w:cstheme="minorHAnsi"/>
          <w:sz w:val="24"/>
          <w:szCs w:val="24"/>
        </w:rPr>
        <w:t>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</w:t>
      </w:r>
      <w:r w:rsidR="00751974">
        <w:rPr>
          <w:rFonts w:asciiTheme="minorHAnsi" w:eastAsia="Calibri" w:hAnsiTheme="minorHAnsi" w:cstheme="minorHAnsi"/>
          <w:sz w:val="24"/>
          <w:szCs w:val="24"/>
        </w:rPr>
        <w:t>utilizing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6CA7A152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  <w:r w:rsidR="00252008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52008" w:rsidRPr="00252008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029A5D31" w14:textId="0D23A498" w:rsidR="00A30D74" w:rsidRPr="00A27787" w:rsidRDefault="00A27787" w:rsidP="00A27787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Experimented with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t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esting </w:t>
      </w:r>
      <w:r>
        <w:rPr>
          <w:rFonts w:asciiTheme="minorHAnsi" w:eastAsia="Calibri" w:hAnsiTheme="minorHAnsi" w:cstheme="minorHAnsi"/>
          <w:sz w:val="24"/>
          <w:szCs w:val="24"/>
        </w:rPr>
        <w:t>a</w:t>
      </w:r>
      <w:r w:rsidRPr="00473B98">
        <w:rPr>
          <w:rFonts w:asciiTheme="minorHAnsi" w:eastAsia="Calibri" w:hAnsiTheme="minorHAnsi" w:cstheme="minorHAnsi"/>
          <w:sz w:val="24"/>
          <w:szCs w:val="24"/>
        </w:rPr>
        <w:t>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C# tool</w:t>
      </w:r>
      <w:r>
        <w:rPr>
          <w:rFonts w:asciiTheme="minorHAnsi" w:eastAsia="Calibri" w:hAnsiTheme="minorHAnsi" w:cstheme="minorHAnsi"/>
          <w:sz w:val="24"/>
          <w:szCs w:val="24"/>
        </w:rPr>
        <w:t xml:space="preserve"> and Android mobile app testing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8E7F41">
        <w:rPr>
          <w:rFonts w:asciiTheme="majorHAnsi" w:eastAsia="Calibri" w:hAnsiTheme="majorHAnsi" w:cs="Calibri"/>
          <w:color w:val="943634"/>
          <w:u w:val="single"/>
        </w:rPr>
        <w:lastRenderedPageBreak/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Matplotlib, seaborn, Plotly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r>
        <w:rPr>
          <w:rFonts w:asciiTheme="minorHAnsi" w:eastAsia="Calibri" w:hAnsiTheme="minorHAnsi" w:cstheme="minorHAnsi"/>
          <w:b/>
          <w:sz w:val="24"/>
          <w:szCs w:val="24"/>
        </w:rPr>
        <w:t xml:space="preserve">Jupyter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164F0E6E" w14:textId="3E3F80F5" w:rsidR="005D213C" w:rsidRPr="008B501F" w:rsidRDefault="005D213C" w:rsidP="008B501F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Start w:id="16" w:name="h.hfay035iymqe" w:colFirst="0" w:colLast="0"/>
      <w:bookmarkStart w:id="17" w:name="h.abt4kj2ijrsr" w:colFirst="0" w:colLast="0"/>
      <w:bookmarkEnd w:id="15"/>
      <w:bookmarkEnd w:id="16"/>
      <w:bookmarkEnd w:id="17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Start w:id="19" w:name="h.o0a0tjnqfjmk" w:colFirst="0" w:colLast="0"/>
      <w:bookmarkEnd w:id="18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01DEC6DE" w14:textId="6FB67203" w:rsidR="007B101C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4540BDF9" w14:textId="6119B309" w:rsidR="007B101C" w:rsidRPr="007B101C" w:rsidRDefault="007B101C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ributed as Junior Developer in a student-body research group Autonomous Ground Vehicle at IIT K</w:t>
      </w:r>
      <w:r w:rsidR="00121479">
        <w:rPr>
          <w:rFonts w:asciiTheme="minorHAnsi" w:hAnsiTheme="minorHAnsi" w:cstheme="minorHAnsi"/>
          <w:sz w:val="24"/>
          <w:szCs w:val="24"/>
        </w:rPr>
        <w:t>GP</w:t>
      </w:r>
      <w:r>
        <w:rPr>
          <w:rFonts w:asciiTheme="minorHAnsi" w:hAnsiTheme="minorHAnsi" w:cstheme="minorHAnsi"/>
          <w:sz w:val="24"/>
          <w:szCs w:val="24"/>
        </w:rPr>
        <w:t>, building autonomous rover prototypes which won a few awards</w:t>
      </w:r>
      <w:r w:rsidR="00121479">
        <w:rPr>
          <w:rFonts w:asciiTheme="minorHAnsi" w:hAnsiTheme="minorHAnsi" w:cstheme="minorHAnsi"/>
          <w:sz w:val="24"/>
          <w:szCs w:val="24"/>
        </w:rPr>
        <w:t xml:space="preserve"> at </w:t>
      </w:r>
      <w:r w:rsidR="00121479" w:rsidRPr="00396BE2">
        <w:rPr>
          <w:rFonts w:asciiTheme="minorHAnsi" w:eastAsia="Calibri" w:hAnsiTheme="minorHAnsi" w:cstheme="minorHAnsi"/>
          <w:sz w:val="24"/>
          <w:szCs w:val="24"/>
        </w:rPr>
        <w:t>IGVC '12 &amp; ‘13, Michigan, USA</w:t>
      </w:r>
      <w:r w:rsidR="00121479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B404A22" w14:textId="4B236932" w:rsidR="00F006E6" w:rsidRPr="00F006E6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121479">
      <w:pPr>
        <w:pStyle w:val="Normal1"/>
        <w:numPr>
          <w:ilvl w:val="0"/>
          <w:numId w:val="22"/>
        </w:numPr>
        <w:spacing w:before="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1"/>
      <w:headerReference w:type="first" r:id="rId12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4034BD" w14:textId="77777777" w:rsidR="00F75973" w:rsidRDefault="00F75973" w:rsidP="009A1374">
      <w:pPr>
        <w:spacing w:before="0" w:line="240" w:lineRule="auto"/>
      </w:pPr>
      <w:r>
        <w:separator/>
      </w:r>
    </w:p>
  </w:endnote>
  <w:endnote w:type="continuationSeparator" w:id="0">
    <w:p w14:paraId="3DDCCB00" w14:textId="77777777" w:rsidR="00F75973" w:rsidRDefault="00F75973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002718" w14:textId="77777777" w:rsidR="00F75973" w:rsidRDefault="00F75973" w:rsidP="009A1374">
      <w:pPr>
        <w:spacing w:before="0" w:line="240" w:lineRule="auto"/>
      </w:pPr>
      <w:r>
        <w:separator/>
      </w:r>
    </w:p>
  </w:footnote>
  <w:footnote w:type="continuationSeparator" w:id="0">
    <w:p w14:paraId="09E8D486" w14:textId="77777777" w:rsidR="00F75973" w:rsidRDefault="00F75973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53C5"/>
    <w:rsid w:val="00107702"/>
    <w:rsid w:val="001118BB"/>
    <w:rsid w:val="00111D01"/>
    <w:rsid w:val="00121479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B664A"/>
    <w:rsid w:val="001C37FF"/>
    <w:rsid w:val="001E3C7E"/>
    <w:rsid w:val="001E494F"/>
    <w:rsid w:val="00200320"/>
    <w:rsid w:val="00201391"/>
    <w:rsid w:val="00213069"/>
    <w:rsid w:val="00213AE0"/>
    <w:rsid w:val="002146B2"/>
    <w:rsid w:val="00215AC0"/>
    <w:rsid w:val="00216997"/>
    <w:rsid w:val="00252008"/>
    <w:rsid w:val="00273710"/>
    <w:rsid w:val="00277A11"/>
    <w:rsid w:val="0028081D"/>
    <w:rsid w:val="00284595"/>
    <w:rsid w:val="00292A6D"/>
    <w:rsid w:val="002A4151"/>
    <w:rsid w:val="002B1357"/>
    <w:rsid w:val="002B15E9"/>
    <w:rsid w:val="002B3758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B6782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5BB5"/>
    <w:rsid w:val="00437649"/>
    <w:rsid w:val="0044467C"/>
    <w:rsid w:val="004521AA"/>
    <w:rsid w:val="00462504"/>
    <w:rsid w:val="004721A8"/>
    <w:rsid w:val="00473B98"/>
    <w:rsid w:val="00482088"/>
    <w:rsid w:val="00491D0B"/>
    <w:rsid w:val="00493EB9"/>
    <w:rsid w:val="00495038"/>
    <w:rsid w:val="004A3C5E"/>
    <w:rsid w:val="004A4487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55F5A"/>
    <w:rsid w:val="00561BEE"/>
    <w:rsid w:val="00570211"/>
    <w:rsid w:val="0057061B"/>
    <w:rsid w:val="00572284"/>
    <w:rsid w:val="00592F72"/>
    <w:rsid w:val="005B1C1B"/>
    <w:rsid w:val="005C07B7"/>
    <w:rsid w:val="005C7F28"/>
    <w:rsid w:val="005D213C"/>
    <w:rsid w:val="005E1682"/>
    <w:rsid w:val="005F26D2"/>
    <w:rsid w:val="005F5D59"/>
    <w:rsid w:val="005F7F30"/>
    <w:rsid w:val="0060049F"/>
    <w:rsid w:val="006045DD"/>
    <w:rsid w:val="00622B3A"/>
    <w:rsid w:val="00634A62"/>
    <w:rsid w:val="006508E0"/>
    <w:rsid w:val="006548F0"/>
    <w:rsid w:val="006569BB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51974"/>
    <w:rsid w:val="007651BA"/>
    <w:rsid w:val="0079220B"/>
    <w:rsid w:val="007A2317"/>
    <w:rsid w:val="007A50C0"/>
    <w:rsid w:val="007A61BA"/>
    <w:rsid w:val="007B101C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67"/>
    <w:rsid w:val="00857FD0"/>
    <w:rsid w:val="00867354"/>
    <w:rsid w:val="0088150A"/>
    <w:rsid w:val="0089097E"/>
    <w:rsid w:val="00892D60"/>
    <w:rsid w:val="00897B37"/>
    <w:rsid w:val="008A37F9"/>
    <w:rsid w:val="008A4F66"/>
    <w:rsid w:val="008B1B3D"/>
    <w:rsid w:val="008B23CD"/>
    <w:rsid w:val="008B4A83"/>
    <w:rsid w:val="008B501F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34085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9F2F80"/>
    <w:rsid w:val="00A071FC"/>
    <w:rsid w:val="00A10454"/>
    <w:rsid w:val="00A1084C"/>
    <w:rsid w:val="00A27787"/>
    <w:rsid w:val="00A30D74"/>
    <w:rsid w:val="00A3150F"/>
    <w:rsid w:val="00A5234C"/>
    <w:rsid w:val="00A52C8C"/>
    <w:rsid w:val="00A562E7"/>
    <w:rsid w:val="00A677CE"/>
    <w:rsid w:val="00A9223A"/>
    <w:rsid w:val="00AC6682"/>
    <w:rsid w:val="00AD12FA"/>
    <w:rsid w:val="00AD2CF1"/>
    <w:rsid w:val="00AD7B52"/>
    <w:rsid w:val="00AF728D"/>
    <w:rsid w:val="00B16AEE"/>
    <w:rsid w:val="00B17EF7"/>
    <w:rsid w:val="00B210B3"/>
    <w:rsid w:val="00B41D8A"/>
    <w:rsid w:val="00B55DFA"/>
    <w:rsid w:val="00B60690"/>
    <w:rsid w:val="00B67223"/>
    <w:rsid w:val="00B67ED6"/>
    <w:rsid w:val="00B70289"/>
    <w:rsid w:val="00B924D3"/>
    <w:rsid w:val="00B950D1"/>
    <w:rsid w:val="00BA1ADF"/>
    <w:rsid w:val="00BA2622"/>
    <w:rsid w:val="00BA5A57"/>
    <w:rsid w:val="00BB0947"/>
    <w:rsid w:val="00BD251D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80909"/>
    <w:rsid w:val="00C9352C"/>
    <w:rsid w:val="00C96F42"/>
    <w:rsid w:val="00CA4536"/>
    <w:rsid w:val="00CA6FB1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63A20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4448"/>
    <w:rsid w:val="00E47C94"/>
    <w:rsid w:val="00E6017E"/>
    <w:rsid w:val="00E70804"/>
    <w:rsid w:val="00E72F0E"/>
    <w:rsid w:val="00E7612A"/>
    <w:rsid w:val="00E816EF"/>
    <w:rsid w:val="00E96E07"/>
    <w:rsid w:val="00E96F36"/>
    <w:rsid w:val="00E97B99"/>
    <w:rsid w:val="00EA799B"/>
    <w:rsid w:val="00EB1817"/>
    <w:rsid w:val="00EB648F"/>
    <w:rsid w:val="00EC5F66"/>
    <w:rsid w:val="00ED5244"/>
    <w:rsid w:val="00ED5487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546FD"/>
    <w:rsid w:val="00F6112E"/>
    <w:rsid w:val="00F75973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5A8619-35E1-4FD1-AC83-B54FCCD8E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28</cp:revision>
  <dcterms:created xsi:type="dcterms:W3CDTF">2019-05-05T05:20:00Z</dcterms:created>
  <dcterms:modified xsi:type="dcterms:W3CDTF">2019-06-23T15:32:00Z</dcterms:modified>
</cp:coreProperties>
</file>